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Goo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or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1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eta thalassemia maj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-beta-thalassa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7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moglobin 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nsfusion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usion indepe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quency_of_Blood_Transf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13-2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3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6-12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2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ccasional (1-5 times/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_3Months_Transfu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lenectom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3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orbidities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diological disor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patitis B or 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onchelating_Therapy_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od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or compli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4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_Expen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,410 ± (70,4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161 ± (65,7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,581 ± (79,771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±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18T08:38:20Z</dcterms:created>
  <dcterms:modified xsi:type="dcterms:W3CDTF">2025-01-18T08:3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